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0bd127e9231e002df763e802335bc5274601d4a"/>
    <w:p>
      <w:pPr>
        <w:pStyle w:val="Heading1"/>
      </w:pPr>
      <w:r>
        <w:t xml:space="preserve">Personal Statement for a Petroleum Engineer Career in Brazil São Paulo</w:t>
      </w:r>
    </w:p>
    <w:p>
      <w:pPr>
        <w:pStyle w:val="FirstParagraph"/>
      </w:pPr>
      <w:r>
        <w:t xml:space="preserve">As I prepare this Personal Statement, I am writing with profound enthusiasm for the opportunity to contribute as a Petroleum Engineer within Brazil's dynamic energy landscape, specifically in São Paulo—the economic heart of South America. This document represents not merely an application but a declaration of my commitment to advancing the future of hydrocarbon production while embracing Brazil's unique cultural and industrial context. My journey toward becoming a skilled Petroleum Engineer has been meticulously aligned with the evolving needs of Brazil's oil sector, particularly its transformative pre-salt reservoirs and strategic position in global energy markets.</w:t>
      </w:r>
    </w:p>
    <w:p>
      <w:pPr>
        <w:pStyle w:val="BodyText"/>
      </w:pPr>
      <w:r>
        <w:t xml:space="preserve">My academic foundation began at the Federal University of Rio de Janeiro, where I earned a Bachelor of Science in Petroleum Engineering with honors, focusing on reservoir simulation and enhanced oil recovery techniques. This education provided me with rigorous technical training while instilling deep respect for Brazil's energy sovereignty—a principle central to Petrobras' operations and national policy. During my final year, I completed an intensive internship at a major international operator’s São Paulo office, where I analyzed production data from the Santos Basin fields. Witnessing firsthand how strategic decisions made in Brazil São Paulo directly impact global supply chains solidified my resolve to build my career within this ecosystem.</w:t>
      </w:r>
    </w:p>
    <w:p>
      <w:pPr>
        <w:pStyle w:val="BodyText"/>
      </w:pPr>
      <w:r>
        <w:t xml:space="preserve">What distinguishes me as a Petroleum Engineer is not merely technical proficiency but an acute understanding of Brazil's operational environment. I have immersed myself in local regulations, including ANP (National Agency of Petroleum) guidelines and Brazil's Environmental Impact Assessment protocols. My work on the "Pre-salt Field Optimization Project" during my master's studies at the University of São Paulo demonstrated this adaptability: I developed a reservoir model incorporating Brazil-specific geological complexities, achieving a 12% improvement in recovery prediction accuracy. This project was validated through collaboration with Petrobras engineers in São Paulo—a testament to my ability to thrive within Brazil's technical community.</w:t>
      </w:r>
    </w:p>
    <w:p>
      <w:pPr>
        <w:pStyle w:val="BodyText"/>
      </w:pPr>
      <w:r>
        <w:t xml:space="preserve">I recognize that the role of a Petroleum Engineer in Brazil São Paulo extends beyond engineering excellence. It requires cultural intelligence and an appreciation for the city’s unique professional ecosystem. Having lived in São Paulo for two years while completing my master's degree, I have mastered Portuguese at near-native fluency (C1 level) and navigated Brazilian business etiquette with respect. I understand that successful collaboration here means valuing relationship-building as much as technical precision—a philosophy I demonstrated during a cross-functional project where my team successfully reconciled production targets with community engagement initiatives in the Campos Basin.</w:t>
      </w:r>
    </w:p>
    <w:p>
      <w:pPr>
        <w:pStyle w:val="BodyText"/>
      </w:pPr>
      <w:r>
        <w:t xml:space="preserve">The energy transition presents both challenges and opportunities for Petroleum Engineers in Brazil São Paulo. I actively pursued certifications in carbon management and sustainable reservoir practices through Petrobras' online academy, understanding that Brazil's leadership in low-emission oil production (such as the Búzios field’s net-zero initiatives) defines the future of our profession. My research on CO2 sequestration techniques for mature Brazilian fields directly addresses the country’s commitment to reducing emissions while maintaining energy security—a balance critical for São Paulo-based energy companies navigating global decarbonization pressures.</w:t>
      </w:r>
    </w:p>
    <w:p>
      <w:pPr>
        <w:pStyle w:val="BodyText"/>
      </w:pPr>
      <w:r>
        <w:t xml:space="preserve">My professional development has been shaped by Brazil's industry priorities. I contributed to a feasibility study for floating production systems in the Tupi field, a project managed from the Petrobras headquarters in São Paulo. This experience taught me to navigate Brazil's complex supply chain dynamics—where local content requirements (like the 35% Brazilian goods rule) dictate operational success. I also participated in an ANP roundtable on digital transformation, advocating for AI-driven reservoir monitoring systems tailored to Brazil's tropical offshore conditions—a discussion held during a workshop at the São Paulo Technology Park.</w:t>
      </w:r>
    </w:p>
    <w:p>
      <w:pPr>
        <w:pStyle w:val="BodyText"/>
      </w:pPr>
      <w:r>
        <w:t xml:space="preserve">What drives my dedication to working as a Petroleum Engineer in Brazil São Paulo is the convergence of opportunity and responsibility. The city’s concentration of energy giants, innovation hubs like EMBRAPII, and academic institutions creates an unparalleled ecosystem for engineering excellence. I am particularly inspired by Brazil's role in the International Energy Agency’s clean hydrogen initiatives—a development that will require Petroleum Engineers to pivot toward next-generation energy systems while leveraging our domain expertise. My long-term vision includes leading teams that develop hybrid energy solutions, blending conventional extraction with renewable integration, all centered in São Paulo where policy and innovation intersect.</w:t>
      </w:r>
    </w:p>
    <w:p>
      <w:pPr>
        <w:pStyle w:val="BodyText"/>
      </w:pPr>
      <w:r>
        <w:t xml:space="preserve">I acknowledge the evolving challenges facing Brazil’s energy sector: volatile oil prices, technological disruption, and escalating environmental expectations. As a Petroleum Engineer committed to Brazil São Paulo's progress, I have developed contingency planning skills through simulation exercises at the University of Campinas. My approach emphasizes resilience—such as designing modular production systems adaptable to fluctuating market conditions—a perspective honed while collaborating with operators during the 2020 market downturn.</w:t>
      </w:r>
    </w:p>
    <w:p>
      <w:pPr>
        <w:pStyle w:val="BodyText"/>
      </w:pPr>
      <w:r>
        <w:t xml:space="preserve">Ultimately, this Personal Statement reflects my readiness to become an asset to any organization operating in Brazil São Paulo. I bring not only technical mastery of drilling optimization and reservoir engineering but also a deep respect for Brazilian culture, regulatory frameworks, and the city’s strategic importance as the nerve center of South America's energy transformation. My goal is to contribute meaningfully to projects that secure Brazil’s energy future while advancing global sustainability standards—starting from my place within São Paulo’s vibrant engineering community.</w:t>
      </w:r>
    </w:p>
    <w:p>
      <w:pPr>
        <w:pStyle w:val="BodyText"/>
      </w:pPr>
      <w:r>
        <w:t xml:space="preserve">As I look toward joining the ranks of Petroleum Engineers shaping Brazil's energy horizon, I am certain that my blend of technical expertise, cultural fluency, and commitment to sustainable innovation aligns perfectly with the demands of this pivotal moment. São Paulo is not merely a location on a map—it is where Brazil’s energy story is being written daily. I am eager to contribute my skills to that narrative as an engineer who understands that excellence in our field requires both precision in the reservoir and sensitivity to the people and planet we serve.</w:t>
      </w:r>
    </w:p>
    <w:p>
      <w:pPr>
        <w:pStyle w:val="BodyText"/>
      </w:pPr>
      <w:r>
        <w:t xml:space="preserve">— Prepared by a dedicated Petroleum Engineer with unwavering commitment to Brazil São Paulo's energy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Career in Brazil São Paulo</dc:title>
  <dc:creator/>
  <dc:language>en</dc:language>
  <cp:keywords/>
  <dcterms:created xsi:type="dcterms:W3CDTF">2025-12-09T13:27:25Z</dcterms:created>
  <dcterms:modified xsi:type="dcterms:W3CDTF">2025-12-09T13:27:25Z</dcterms:modified>
</cp:coreProperties>
</file>

<file path=docProps/custom.xml><?xml version="1.0" encoding="utf-8"?>
<Properties xmlns="http://schemas.openxmlformats.org/officeDocument/2006/custom-properties" xmlns:vt="http://schemas.openxmlformats.org/officeDocument/2006/docPropsVTypes"/>
</file>